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W w:w="11340" w:type="dxa"/>
        <w:tblInd w:w="-360" w:type="dxa"/>
        <w:tblLook w:val="04A0" w:firstRow="1" w:lastRow="0" w:firstColumn="1" w:lastColumn="0" w:noHBand="0" w:noVBand="1"/>
      </w:tblPr>
      <w:tblGrid>
        <w:gridCol w:w="2614"/>
        <w:gridCol w:w="2336"/>
        <w:gridCol w:w="1620"/>
        <w:gridCol w:w="4770"/>
      </w:tblGrid>
      <w:tr w:rsidR="00D63D45" w:rsidRPr="003F4768" w14:paraId="00FA6C01" w14:textId="77777777" w:rsidTr="00946C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BB97251" w14:textId="66E06F16" w:rsidR="00D63D45" w:rsidRPr="003F4768" w:rsidRDefault="005A6F2F" w:rsidP="007753C5">
            <w:pPr>
              <w:jc w:val="center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Paramètre</w:t>
            </w:r>
          </w:p>
        </w:tc>
        <w:tc>
          <w:tcPr>
            <w:tcW w:w="2336" w:type="dxa"/>
          </w:tcPr>
          <w:p w14:paraId="34634E2A" w14:textId="23ABBBC3" w:rsidR="00D63D45" w:rsidRPr="003F4768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Définition</w:t>
            </w:r>
          </w:p>
        </w:tc>
        <w:tc>
          <w:tcPr>
            <w:tcW w:w="1620" w:type="dxa"/>
          </w:tcPr>
          <w:p w14:paraId="60BA78B3" w14:textId="5341FCD3" w:rsidR="00D63D45" w:rsidRPr="003F4768" w:rsidRDefault="00D63D45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Type</w:t>
            </w:r>
          </w:p>
        </w:tc>
        <w:tc>
          <w:tcPr>
            <w:tcW w:w="4770" w:type="dxa"/>
          </w:tcPr>
          <w:p w14:paraId="6CB543E4" w14:textId="4E7B580F" w:rsidR="00D63D45" w:rsidRPr="003F4768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Commentaires</w:t>
            </w:r>
          </w:p>
        </w:tc>
      </w:tr>
      <w:tr w:rsidR="00D63D45" w:rsidRPr="0049571D" w14:paraId="269CB57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20E24AD" w14:textId="3BBED57D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x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in</w:t>
            </w:r>
            <w:proofErr w:type="spellEnd"/>
          </w:p>
        </w:tc>
        <w:tc>
          <w:tcPr>
            <w:tcW w:w="2336" w:type="dxa"/>
          </w:tcPr>
          <w:p w14:paraId="13A1D12D" w14:textId="24B3D11D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gauche du domaine</w:t>
            </w:r>
          </w:p>
        </w:tc>
        <w:tc>
          <w:tcPr>
            <w:tcW w:w="1620" w:type="dxa"/>
          </w:tcPr>
          <w:p w14:paraId="41E25F89" w14:textId="1615417B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</w:p>
        </w:tc>
        <w:tc>
          <w:tcPr>
            <w:tcW w:w="4770" w:type="dxa"/>
          </w:tcPr>
          <w:p w14:paraId="2477E519" w14:textId="32CB65A9" w:rsidR="00D63D45" w:rsidRPr="003F4768" w:rsidRDefault="001D4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es valeurs négatives sont admises</w:t>
            </w:r>
          </w:p>
        </w:tc>
      </w:tr>
      <w:tr w:rsidR="00D63D45" w:rsidRPr="003F4768" w14:paraId="3626DB08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4EA77B6" w14:textId="6F6CBB3B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x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ax</w:t>
            </w:r>
            <w:proofErr w:type="spellEnd"/>
          </w:p>
        </w:tc>
        <w:tc>
          <w:tcPr>
            <w:tcW w:w="2336" w:type="dxa"/>
          </w:tcPr>
          <w:p w14:paraId="11FF6706" w14:textId="6B812A11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roit</w:t>
            </w:r>
            <w:r w:rsidRPr="003F4768">
              <w:rPr>
                <w:sz w:val="24"/>
                <w:szCs w:val="24"/>
                <w:lang w:val="fr-FR"/>
              </w:rPr>
              <w:t>e</w:t>
            </w:r>
          </w:p>
        </w:tc>
        <w:tc>
          <w:tcPr>
            <w:tcW w:w="1620" w:type="dxa"/>
          </w:tcPr>
          <w:p w14:paraId="0E2005DC" w14:textId="77777777" w:rsidR="00D63D45" w:rsidRPr="003F476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7D8D70A1" w14:textId="77777777" w:rsidR="00D63D45" w:rsidRPr="003F476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7803A8" w:rsidRPr="003F4768" w14:paraId="3B8DCA43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FD5A021" w14:textId="09EBC3B4" w:rsidR="007803A8" w:rsidRPr="003F4768" w:rsidRDefault="007803A8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y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in</w:t>
            </w:r>
            <w:proofErr w:type="spellEnd"/>
          </w:p>
        </w:tc>
        <w:tc>
          <w:tcPr>
            <w:tcW w:w="2336" w:type="dxa"/>
          </w:tcPr>
          <w:p w14:paraId="016CDD12" w14:textId="18C7E0C6" w:rsidR="007803A8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du bas</w:t>
            </w:r>
          </w:p>
        </w:tc>
        <w:tc>
          <w:tcPr>
            <w:tcW w:w="1620" w:type="dxa"/>
          </w:tcPr>
          <w:p w14:paraId="4869AF2A" w14:textId="77777777" w:rsidR="007803A8" w:rsidRPr="003F476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971BDDF" w14:textId="77777777" w:rsidR="007803A8" w:rsidRPr="003F476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7803A8" w:rsidRPr="003F4768" w14:paraId="16E741F6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345C3FB" w14:textId="12DD664A" w:rsidR="007803A8" w:rsidRPr="003F4768" w:rsidRDefault="007803A8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y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ax</w:t>
            </w:r>
            <w:proofErr w:type="spellEnd"/>
          </w:p>
        </w:tc>
        <w:tc>
          <w:tcPr>
            <w:tcW w:w="2336" w:type="dxa"/>
          </w:tcPr>
          <w:p w14:paraId="667C59EF" w14:textId="1F5E02E9" w:rsidR="007803A8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du </w:t>
            </w:r>
            <w:r w:rsidRPr="003F4768">
              <w:rPr>
                <w:sz w:val="24"/>
                <w:szCs w:val="24"/>
                <w:lang w:val="fr-FR"/>
              </w:rPr>
              <w:t>haut</w:t>
            </w:r>
          </w:p>
        </w:tc>
        <w:tc>
          <w:tcPr>
            <w:tcW w:w="1620" w:type="dxa"/>
          </w:tcPr>
          <w:p w14:paraId="4B93194A" w14:textId="77777777" w:rsidR="007803A8" w:rsidRPr="003F4768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653E0233" w14:textId="77777777" w:rsidR="007803A8" w:rsidRPr="003F4768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579C0D53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BAD9634" w14:textId="20038B39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</w:t>
            </w:r>
          </w:p>
        </w:tc>
        <w:tc>
          <w:tcPr>
            <w:tcW w:w="2336" w:type="dxa"/>
          </w:tcPr>
          <w:p w14:paraId="1D6809A2" w14:textId="5FB058ED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ombr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mailles </w:t>
            </w:r>
            <w:r w:rsidRPr="003F4768">
              <w:rPr>
                <w:sz w:val="24"/>
                <w:szCs w:val="24"/>
                <w:lang w:val="fr-FR"/>
              </w:rPr>
              <w:t>suivant l’horizontale</w:t>
            </w:r>
          </w:p>
        </w:tc>
        <w:tc>
          <w:tcPr>
            <w:tcW w:w="1620" w:type="dxa"/>
          </w:tcPr>
          <w:p w14:paraId="3B463CEE" w14:textId="0C145B3B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Int</w:t>
            </w:r>
          </w:p>
        </w:tc>
        <w:tc>
          <w:tcPr>
            <w:tcW w:w="4770" w:type="dxa"/>
          </w:tcPr>
          <w:p w14:paraId="109C4F54" w14:textId="5AEBA65F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EC4926" w:rsidRPr="0049571D" w14:paraId="165C2BE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96A75D0" w14:textId="690DF7EA" w:rsidR="00EC4926" w:rsidRPr="003F4768" w:rsidRDefault="00EC4926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M</w:t>
            </w:r>
          </w:p>
        </w:tc>
        <w:tc>
          <w:tcPr>
            <w:tcW w:w="2336" w:type="dxa"/>
          </w:tcPr>
          <w:p w14:paraId="3436897A" w14:textId="0EBB8E35" w:rsidR="00EC4926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ombre de mailles suivant la verticale</w:t>
            </w:r>
          </w:p>
        </w:tc>
        <w:tc>
          <w:tcPr>
            <w:tcW w:w="1620" w:type="dxa"/>
          </w:tcPr>
          <w:p w14:paraId="2B44C9CA" w14:textId="00049B48" w:rsidR="00EC4926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Int</w:t>
            </w:r>
          </w:p>
        </w:tc>
        <w:tc>
          <w:tcPr>
            <w:tcW w:w="4770" w:type="dxa"/>
          </w:tcPr>
          <w:p w14:paraId="08FE1444" w14:textId="524A2FFF" w:rsidR="00EC4926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Nombre total de mailles </w:t>
            </w:r>
            <w:proofErr w:type="gramStart"/>
            <w:r w:rsidRPr="003F4768">
              <w:rPr>
                <w:sz w:val="24"/>
                <w:szCs w:val="24"/>
                <w:lang w:val="fr-FR"/>
              </w:rPr>
              <w:t>=  (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N+2)*(M+2) en incluant la couche de mailles fantômes.</w:t>
            </w:r>
          </w:p>
        </w:tc>
      </w:tr>
      <w:tr w:rsidR="00D63D45" w:rsidRPr="003F4768" w14:paraId="2048ADC2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8B811C1" w14:textId="728C6806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c</w:t>
            </w:r>
            <w:proofErr w:type="gramEnd"/>
          </w:p>
        </w:tc>
        <w:tc>
          <w:tcPr>
            <w:tcW w:w="2336" w:type="dxa"/>
          </w:tcPr>
          <w:p w14:paraId="688DE277" w14:textId="046800B3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Vitess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la </w:t>
            </w:r>
            <w:r w:rsidR="005A6F2F" w:rsidRPr="003F4768">
              <w:rPr>
                <w:sz w:val="24"/>
                <w:szCs w:val="24"/>
                <w:lang w:val="fr-FR"/>
              </w:rPr>
              <w:t>lumière</w:t>
            </w:r>
          </w:p>
        </w:tc>
        <w:tc>
          <w:tcPr>
            <w:tcW w:w="1620" w:type="dxa"/>
          </w:tcPr>
          <w:p w14:paraId="2635E8C4" w14:textId="7D695B78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 </w:t>
            </w:r>
          </w:p>
        </w:tc>
        <w:tc>
          <w:tcPr>
            <w:tcW w:w="4770" w:type="dxa"/>
          </w:tcPr>
          <w:p w14:paraId="7D2F7281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49571D" w14:paraId="074CF45C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F3EBEB9" w14:textId="7B4FCC04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a</w:t>
            </w:r>
            <w:proofErr w:type="gramEnd"/>
          </w:p>
        </w:tc>
        <w:tc>
          <w:tcPr>
            <w:tcW w:w="2336" w:type="dxa"/>
          </w:tcPr>
          <w:p w14:paraId="4527917A" w14:textId="16A2CD87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nstant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radiative</w:t>
            </w:r>
          </w:p>
        </w:tc>
        <w:tc>
          <w:tcPr>
            <w:tcW w:w="1620" w:type="dxa"/>
          </w:tcPr>
          <w:p w14:paraId="1A04E019" w14:textId="1F5F7611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4815CC57" w14:textId="7EB3781D" w:rsidR="00D63D45" w:rsidRPr="003F4768" w:rsidRDefault="00BF15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 xml:space="preserve"> = a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4</m:t>
                  </m:r>
                </m:sup>
              </m:sSubSup>
            </m:oMath>
            <w:r w:rsidR="007753C5" w:rsidRPr="003F4768">
              <w:rPr>
                <w:sz w:val="24"/>
                <w:szCs w:val="24"/>
                <w:lang w:val="fr-FR"/>
              </w:rPr>
              <w:t xml:space="preserve"> </w:t>
            </w:r>
            <w:proofErr w:type="gramStart"/>
            <w:r w:rsidR="007753C5" w:rsidRPr="003F4768">
              <w:rPr>
                <w:sz w:val="24"/>
                <w:szCs w:val="24"/>
                <w:lang w:val="fr-FR"/>
              </w:rPr>
              <w:t>pour</w:t>
            </w:r>
            <w:proofErr w:type="gramEnd"/>
            <w:r w:rsidR="007753C5" w:rsidRPr="003F4768">
              <w:rPr>
                <w:sz w:val="24"/>
                <w:szCs w:val="24"/>
                <w:lang w:val="fr-FR"/>
              </w:rPr>
              <w:t xml:space="preserve"> un corps noir</w:t>
            </w:r>
            <w:r w:rsidR="00C614DA" w:rsidRPr="003F4768">
              <w:rPr>
                <w:sz w:val="24"/>
                <w:szCs w:val="24"/>
                <w:lang w:val="fr-FR"/>
              </w:rPr>
              <w:t xml:space="preserve"> à l’équilibre thermodynamique</w:t>
            </w:r>
          </w:p>
        </w:tc>
      </w:tr>
      <w:tr w:rsidR="00D63D45" w:rsidRPr="003F4768" w14:paraId="61997B64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E471D3A" w14:textId="2D49A39F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C_v</w:t>
            </w:r>
            <w:proofErr w:type="spellEnd"/>
          </w:p>
        </w:tc>
        <w:tc>
          <w:tcPr>
            <w:tcW w:w="2336" w:type="dxa"/>
          </w:tcPr>
          <w:p w14:paraId="79390F8F" w14:textId="18C45A6E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apac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thermique du domaine</w:t>
            </w:r>
          </w:p>
        </w:tc>
        <w:tc>
          <w:tcPr>
            <w:tcW w:w="1620" w:type="dxa"/>
          </w:tcPr>
          <w:p w14:paraId="1D16EAD2" w14:textId="2C412B84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133B3629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49571D" w14:paraId="4639811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CE4740D" w14:textId="297E7920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FL</w:t>
            </w:r>
          </w:p>
        </w:tc>
        <w:tc>
          <w:tcPr>
            <w:tcW w:w="2336" w:type="dxa"/>
          </w:tcPr>
          <w:p w14:paraId="43450937" w14:textId="5AE9395B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ndition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</w:t>
            </w:r>
            <w:r w:rsidR="005A6F2F" w:rsidRPr="003F4768">
              <w:rPr>
                <w:sz w:val="24"/>
                <w:szCs w:val="24"/>
                <w:lang w:val="fr-FR"/>
              </w:rPr>
              <w:t>stabil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u </w:t>
            </w:r>
            <w:r w:rsidR="00AB21F7" w:rsidRPr="003F4768">
              <w:rPr>
                <w:sz w:val="24"/>
                <w:szCs w:val="24"/>
                <w:lang w:val="fr-FR"/>
              </w:rPr>
              <w:t>modèle</w:t>
            </w:r>
          </w:p>
        </w:tc>
        <w:tc>
          <w:tcPr>
            <w:tcW w:w="1620" w:type="dxa"/>
          </w:tcPr>
          <w:p w14:paraId="4A7F4B70" w14:textId="13150B60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0 &lt; double &lt; 1</w:t>
            </w:r>
          </w:p>
        </w:tc>
        <w:tc>
          <w:tcPr>
            <w:tcW w:w="4770" w:type="dxa"/>
          </w:tcPr>
          <w:p w14:paraId="2169416A" w14:textId="240BCCF3" w:rsidR="00AB21F7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dt = CFL*dx/c</m:t>
              </m:r>
            </m:oMath>
            <w:r w:rsidR="00AB21F7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. </w:t>
            </w:r>
          </w:p>
          <w:p w14:paraId="107DD3F8" w14:textId="566C0EBF" w:rsidR="00D63D45" w:rsidRPr="003F4768" w:rsidRDefault="00AB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En pratique, il faut prendre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CFL &lt;= 0.5</m:t>
              </m:r>
            </m:oMath>
            <w:r w:rsidRPr="003F4768">
              <w:rPr>
                <w:rFonts w:eastAsiaTheme="minorEastAsia"/>
                <w:b/>
                <w:bCs/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pour éviter </w:t>
            </w:r>
            <w:r w:rsidR="00EC4926" w:rsidRPr="003F4768">
              <w:rPr>
                <w:rFonts w:eastAsiaTheme="minorEastAsia"/>
                <w:sz w:val="24"/>
                <w:szCs w:val="24"/>
                <w:lang w:val="fr-FR"/>
              </w:rPr>
              <w:t>d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es NaN.</w:t>
            </w:r>
          </w:p>
        </w:tc>
      </w:tr>
      <w:tr w:rsidR="00D63D45" w:rsidRPr="0049571D" w14:paraId="50CC66B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E536C5D" w14:textId="5D471366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precision</w:t>
            </w:r>
            <w:proofErr w:type="spellEnd"/>
            <w:proofErr w:type="gramEnd"/>
          </w:p>
        </w:tc>
        <w:tc>
          <w:tcPr>
            <w:tcW w:w="2336" w:type="dxa"/>
          </w:tcPr>
          <w:p w14:paraId="6171216C" w14:textId="34B990B3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récision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sur les </w:t>
            </w:r>
            <w:r w:rsidR="005A6F2F" w:rsidRPr="003F4768">
              <w:rPr>
                <w:sz w:val="24"/>
                <w:szCs w:val="24"/>
                <w:lang w:val="fr-FR"/>
              </w:rPr>
              <w:t>résultats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l'</w:t>
            </w:r>
            <w:r w:rsidR="005A6F2F" w:rsidRPr="003F4768">
              <w:rPr>
                <w:sz w:val="24"/>
                <w:szCs w:val="24"/>
                <w:lang w:val="fr-FR"/>
              </w:rPr>
              <w:t>étap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1</w:t>
            </w:r>
          </w:p>
        </w:tc>
        <w:tc>
          <w:tcPr>
            <w:tcW w:w="1620" w:type="dxa"/>
          </w:tcPr>
          <w:p w14:paraId="4C1C0CF7" w14:textId="296222D7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6B2A4CAD" w14:textId="2FF98FA4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récision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= 1e-6 pour la majorité des cas</w:t>
            </w:r>
          </w:p>
        </w:tc>
      </w:tr>
      <w:tr w:rsidR="00D63D45" w:rsidRPr="003F4768" w14:paraId="5C69C247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005ACE9" w14:textId="4F320218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t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0</w:t>
            </w:r>
          </w:p>
        </w:tc>
        <w:tc>
          <w:tcPr>
            <w:tcW w:w="2336" w:type="dxa"/>
          </w:tcPr>
          <w:p w14:paraId="74C709DC" w14:textId="20B5570E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emps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initial</w:t>
            </w:r>
          </w:p>
        </w:tc>
        <w:tc>
          <w:tcPr>
            <w:tcW w:w="1620" w:type="dxa"/>
          </w:tcPr>
          <w:p w14:paraId="12D22500" w14:textId="774336DB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= 0</w:t>
            </w:r>
          </w:p>
        </w:tc>
        <w:tc>
          <w:tcPr>
            <w:tcW w:w="4770" w:type="dxa"/>
          </w:tcPr>
          <w:p w14:paraId="22E23DCE" w14:textId="77777777" w:rsidR="00D63D45" w:rsidRPr="003F476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4DAADF9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9424CD6" w14:textId="09DDE43A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t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f</w:t>
            </w:r>
            <w:proofErr w:type="spellEnd"/>
          </w:p>
        </w:tc>
        <w:tc>
          <w:tcPr>
            <w:tcW w:w="2336" w:type="dxa"/>
          </w:tcPr>
          <w:p w14:paraId="6F8A7239" w14:textId="1AE82B2B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emps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final</w:t>
            </w:r>
          </w:p>
        </w:tc>
        <w:tc>
          <w:tcPr>
            <w:tcW w:w="1620" w:type="dxa"/>
          </w:tcPr>
          <w:p w14:paraId="2D4CF5A9" w14:textId="689C5ADB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7C791F18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49571D" w14:paraId="5E38A55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7499DF6" w14:textId="1655F3F7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rho</w:t>
            </w:r>
            <w:proofErr w:type="gramEnd"/>
          </w:p>
        </w:tc>
        <w:tc>
          <w:tcPr>
            <w:tcW w:w="2336" w:type="dxa"/>
          </w:tcPr>
          <w:p w14:paraId="2E3DA8D4" w14:textId="666EDA89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Dens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u domaine</w:t>
            </w:r>
          </w:p>
        </w:tc>
        <w:tc>
          <w:tcPr>
            <w:tcW w:w="1620" w:type="dxa"/>
          </w:tcPr>
          <w:p w14:paraId="0E82AB47" w14:textId="25DD0C15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ρ(x,y)</m:t>
              </m:r>
            </m:oMath>
          </w:p>
        </w:tc>
        <w:tc>
          <w:tcPr>
            <w:tcW w:w="4770" w:type="dxa"/>
          </w:tcPr>
          <w:p w14:paraId="3715F179" w14:textId="0E035B13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Une fonction de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 et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</m:oMath>
          </w:p>
          <w:p w14:paraId="6E3937E5" w14:textId="77777777" w:rsidR="0073082D" w:rsidRPr="003F4768" w:rsidRDefault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45F1899A" w14:textId="22EE6B98" w:rsidR="00D63D45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</w:t>
            </w:r>
            <w:r w:rsidR="007803A8" w:rsidRPr="003F4768">
              <w:rPr>
                <w:sz w:val="24"/>
                <w:szCs w:val="24"/>
                <w:lang w:val="fr-FR"/>
              </w:rPr>
              <w:t xml:space="preserve">crir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crenau(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pos_x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pos_y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,h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1,h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2)</m:t>
              </m:r>
            </m:oMath>
            <w:r w:rsidR="007803A8" w:rsidRPr="00CF13E1">
              <w:rPr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sz w:val="24"/>
                <w:szCs w:val="24"/>
                <w:lang w:val="fr-FR"/>
              </w:rPr>
              <w:t>-</w:t>
            </w:r>
            <w:r w:rsidRPr="0049571D">
              <w:rPr>
                <w:color w:val="FF0000"/>
                <w:sz w:val="24"/>
                <w:szCs w:val="24"/>
                <w:lang w:val="fr-FR"/>
              </w:rPr>
              <w:t xml:space="preserve"> sans espace</w:t>
            </w:r>
            <w:r w:rsidRPr="003F4768">
              <w:rPr>
                <w:sz w:val="24"/>
                <w:szCs w:val="24"/>
                <w:lang w:val="fr-FR"/>
              </w:rPr>
              <w:t xml:space="preserve"> - 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pour placer un créneau de hauteur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h2</m:t>
              </m:r>
            </m:oMath>
            <w:r w:rsidR="00BF15B1">
              <w:rPr>
                <w:rFonts w:eastAsiaTheme="minorEastAsia"/>
                <w:sz w:val="24"/>
                <w:szCs w:val="24"/>
                <w:lang w:val="fr-FR"/>
              </w:rPr>
              <w:t xml:space="preserve"> situe en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(pos_x, pos_y)</m:t>
              </m:r>
            </m:oMath>
            <w:r w:rsidR="00393296" w:rsidRPr="003F4768">
              <w:rPr>
                <w:sz w:val="24"/>
                <w:szCs w:val="24"/>
                <w:lang w:val="fr-FR"/>
              </w:rPr>
              <w:t xml:space="preserve">. La valeur de la densité en dehors du créneau est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h1</m:t>
              </m:r>
            </m:oMath>
            <w:r w:rsidR="00BF15B1">
              <w:rPr>
                <w:sz w:val="24"/>
                <w:szCs w:val="24"/>
                <w:lang w:val="fr-FR"/>
              </w:rPr>
              <w:t>.</w:t>
            </w:r>
          </w:p>
        </w:tc>
      </w:tr>
      <w:tr w:rsidR="00D63D45" w:rsidRPr="0049571D" w14:paraId="6D8A393F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A62043A" w14:textId="7DB9D24D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sigma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a</w:t>
            </w:r>
            <w:proofErr w:type="spellEnd"/>
          </w:p>
        </w:tc>
        <w:tc>
          <w:tcPr>
            <w:tcW w:w="2336" w:type="dxa"/>
          </w:tcPr>
          <w:p w14:paraId="2D48F146" w14:textId="5788581B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Opac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'absorption</w:t>
            </w:r>
          </w:p>
        </w:tc>
        <w:tc>
          <w:tcPr>
            <w:tcW w:w="1620" w:type="dxa"/>
          </w:tcPr>
          <w:p w14:paraId="625CD9DA" w14:textId="13B0C64E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ρ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1F1E6EB8" w14:textId="43300697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Juste</w:t>
            </w:r>
            <w:r w:rsidR="00393296" w:rsidRPr="003F4768">
              <w:rPr>
                <w:sz w:val="24"/>
                <w:szCs w:val="24"/>
                <w:lang w:val="fr-FR"/>
              </w:rPr>
              <w:t xml:space="preserve"> une </w:t>
            </w:r>
            <w:r w:rsidRPr="003F4768">
              <w:rPr>
                <w:sz w:val="24"/>
                <w:szCs w:val="24"/>
                <w:lang w:val="fr-FR"/>
              </w:rPr>
              <w:t>fonction</w:t>
            </w:r>
            <w:r w:rsidR="00393296" w:rsidRPr="003F4768">
              <w:rPr>
                <w:sz w:val="24"/>
                <w:szCs w:val="24"/>
                <w:lang w:val="fr-FR"/>
              </w:rPr>
              <w:t xml:space="preserve"> de rho et T</w:t>
            </w:r>
          </w:p>
        </w:tc>
      </w:tr>
      <w:tr w:rsidR="007753C5" w:rsidRPr="003F4768" w14:paraId="7038DA92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B122118" w14:textId="225AE7AA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sigma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c</w:t>
            </w:r>
            <w:proofErr w:type="spellEnd"/>
          </w:p>
        </w:tc>
        <w:tc>
          <w:tcPr>
            <w:tcW w:w="2336" w:type="dxa"/>
          </w:tcPr>
          <w:p w14:paraId="718C557B" w14:textId="7F7C81C1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Opacité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de </w:t>
            </w:r>
            <w:proofErr w:type="spellStart"/>
            <w:r w:rsidR="007753C5" w:rsidRPr="003F4768">
              <w:rPr>
                <w:sz w:val="24"/>
                <w:szCs w:val="24"/>
                <w:lang w:val="fr-FR"/>
              </w:rPr>
              <w:t>scat</w:t>
            </w:r>
            <w:r w:rsidR="005A6F2F" w:rsidRPr="003F4768">
              <w:rPr>
                <w:sz w:val="24"/>
                <w:szCs w:val="24"/>
                <w:lang w:val="fr-FR"/>
              </w:rPr>
              <w:t>t</w:t>
            </w:r>
            <w:r w:rsidR="007753C5" w:rsidRPr="003F4768">
              <w:rPr>
                <w:sz w:val="24"/>
                <w:szCs w:val="24"/>
                <w:lang w:val="fr-FR"/>
              </w:rPr>
              <w:t>ering</w:t>
            </w:r>
            <w:proofErr w:type="spellEnd"/>
          </w:p>
        </w:tc>
        <w:tc>
          <w:tcPr>
            <w:tcW w:w="1620" w:type="dxa"/>
          </w:tcPr>
          <w:p w14:paraId="2FB83FA1" w14:textId="53F2FD88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ρ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A6DC55A" w14:textId="77777777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D63D45" w:rsidRPr="003F4768" w14:paraId="171CEDE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6FDE1D2" w14:textId="2F787736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_0</w:t>
            </w:r>
          </w:p>
        </w:tc>
        <w:tc>
          <w:tcPr>
            <w:tcW w:w="2336" w:type="dxa"/>
          </w:tcPr>
          <w:p w14:paraId="24CCEB2A" w14:textId="6AAE21CF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Énergi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s photons initiale</w:t>
            </w:r>
          </w:p>
        </w:tc>
        <w:tc>
          <w:tcPr>
            <w:tcW w:w="1620" w:type="dxa"/>
          </w:tcPr>
          <w:p w14:paraId="646674BC" w14:textId="741D642C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9993F44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753C5" w:rsidRPr="0049571D" w14:paraId="6056F0F2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B509780" w14:textId="42F3D3C0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0</w:t>
            </w:r>
            <w:r w:rsidR="007803A8" w:rsidRPr="003F4768">
              <w:rPr>
                <w:sz w:val="24"/>
                <w:szCs w:val="24"/>
                <w:lang w:val="fr-FR"/>
              </w:rPr>
              <w:t>_x</w:t>
            </w:r>
          </w:p>
        </w:tc>
        <w:tc>
          <w:tcPr>
            <w:tcW w:w="2336" w:type="dxa"/>
          </w:tcPr>
          <w:p w14:paraId="5DD115EA" w14:textId="6E7D8E2C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lux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initial</w:t>
            </w:r>
            <w:r w:rsidR="007803A8" w:rsidRPr="003F4768">
              <w:rPr>
                <w:sz w:val="24"/>
                <w:szCs w:val="24"/>
                <w:lang w:val="fr-FR"/>
              </w:rPr>
              <w:t xml:space="preserve"> (abscisse)</w:t>
            </w:r>
          </w:p>
        </w:tc>
        <w:tc>
          <w:tcPr>
            <w:tcW w:w="1620" w:type="dxa"/>
          </w:tcPr>
          <w:p w14:paraId="39429B22" w14:textId="2C367E60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B463B1F" w14:textId="651B26C6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mposante x du vecteur F_0</w:t>
            </w:r>
          </w:p>
        </w:tc>
      </w:tr>
      <w:tr w:rsidR="007803A8" w:rsidRPr="0049571D" w14:paraId="3EDDE07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A35E025" w14:textId="2DAF4C43" w:rsidR="007803A8" w:rsidRPr="003F4768" w:rsidRDefault="007803A8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0_y</w:t>
            </w:r>
          </w:p>
        </w:tc>
        <w:tc>
          <w:tcPr>
            <w:tcW w:w="2336" w:type="dxa"/>
          </w:tcPr>
          <w:p w14:paraId="1FE4AB95" w14:textId="141217B4" w:rsidR="007803A8" w:rsidRPr="003F4768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lux</w:t>
            </w:r>
            <w:r w:rsidR="007803A8" w:rsidRPr="003F4768">
              <w:rPr>
                <w:sz w:val="24"/>
                <w:szCs w:val="24"/>
                <w:lang w:val="fr-FR"/>
              </w:rPr>
              <w:t xml:space="preserve"> initial (ordonné)</w:t>
            </w:r>
          </w:p>
        </w:tc>
        <w:tc>
          <w:tcPr>
            <w:tcW w:w="1620" w:type="dxa"/>
          </w:tcPr>
          <w:p w14:paraId="22973930" w14:textId="6FE6F921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E79B9E9" w14:textId="1242A97E" w:rsidR="007803A8" w:rsidRPr="003F4768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mposante y du vecteur F_0</w:t>
            </w:r>
          </w:p>
        </w:tc>
      </w:tr>
      <w:tr w:rsidR="007753C5" w:rsidRPr="003F4768" w14:paraId="5D92D11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900A7A6" w14:textId="36940F9E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0</w:t>
            </w:r>
          </w:p>
        </w:tc>
        <w:tc>
          <w:tcPr>
            <w:tcW w:w="2336" w:type="dxa"/>
          </w:tcPr>
          <w:p w14:paraId="692C54CF" w14:textId="4D1EF483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empératur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initiale</w:t>
            </w:r>
          </w:p>
        </w:tc>
        <w:tc>
          <w:tcPr>
            <w:tcW w:w="1620" w:type="dxa"/>
          </w:tcPr>
          <w:p w14:paraId="64BE6A4E" w14:textId="2A996CA9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78011BC2" w14:textId="77777777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753C5" w:rsidRPr="0049571D" w14:paraId="4227918C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E523760" w14:textId="0B9FB9AD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l</w:t>
            </w:r>
            <w:proofErr w:type="spellEnd"/>
          </w:p>
        </w:tc>
        <w:tc>
          <w:tcPr>
            <w:tcW w:w="2336" w:type="dxa"/>
          </w:tcPr>
          <w:p w14:paraId="13235218" w14:textId="3C192B13" w:rsidR="007753C5" w:rsidRPr="003F4768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Énergi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</w:t>
            </w:r>
            <w:r w:rsidR="005A6F2F" w:rsidRPr="003F4768">
              <w:rPr>
                <w:sz w:val="24"/>
                <w:szCs w:val="24"/>
                <w:lang w:val="fr-FR"/>
              </w:rPr>
              <w:t>imposé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sur l'</w:t>
            </w:r>
            <w:r w:rsidR="005A6F2F" w:rsidRPr="003F4768">
              <w:rPr>
                <w:sz w:val="24"/>
                <w:szCs w:val="24"/>
                <w:lang w:val="fr-FR"/>
              </w:rPr>
              <w:t>extrémité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gauche du domaine</w:t>
            </w:r>
          </w:p>
        </w:tc>
        <w:tc>
          <w:tcPr>
            <w:tcW w:w="1620" w:type="dxa"/>
          </w:tcPr>
          <w:p w14:paraId="4D110BA1" w14:textId="302B30C2" w:rsidR="007753C5" w:rsidRPr="003F476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1F1FD597" w14:textId="18F65370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Une fonction de t et de y</w:t>
            </w:r>
          </w:p>
          <w:p w14:paraId="12529C49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3BDAB682" w14:textId="2E5E32B3" w:rsidR="007753C5" w:rsidRPr="003F476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</w:t>
            </w:r>
            <w:r w:rsidR="00393296" w:rsidRPr="003F4768">
              <w:rPr>
                <w:sz w:val="24"/>
                <w:szCs w:val="24"/>
                <w:lang w:val="fr-FR"/>
              </w:rPr>
              <w:t xml:space="preserve"> avoir des conditions de sortie libre dans les mailles fantômes</w:t>
            </w:r>
            <w:r w:rsidRPr="003F4768">
              <w:rPr>
                <w:sz w:val="24"/>
                <w:szCs w:val="24"/>
                <w:lang w:val="fr-FR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j]=E[j]</m:t>
              </m:r>
            </m:oMath>
            <w:r w:rsidR="00393296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suivant la verticale</w:t>
            </w:r>
            <w:r w:rsidR="00BF15B1">
              <w:rPr>
                <w:rFonts w:eastAsiaTheme="minorEastAsia"/>
                <w:sz w:val="24"/>
                <w:szCs w:val="24"/>
                <w:lang w:val="fr-FR"/>
              </w:rPr>
              <w:t>.</w:t>
            </w:r>
          </w:p>
          <w:p w14:paraId="5E51226D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</w:p>
          <w:p w14:paraId="21F80013" w14:textId="209265CB" w:rsidR="00393296" w:rsidRPr="003F4768" w:rsidRDefault="0039329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rFonts w:eastAsiaTheme="minorEastAsia"/>
                <w:sz w:val="24"/>
                <w:szCs w:val="24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" </w:t>
            </w:r>
            <w:r w:rsidR="0049571D">
              <w:rPr>
                <w:rFonts w:eastAsiaTheme="minorEastAsia"/>
                <w:sz w:val="24"/>
                <w:szCs w:val="24"/>
                <w:lang w:val="fr-FR"/>
              </w:rPr>
              <w:t xml:space="preserve">– </w:t>
            </w:r>
            <w:r w:rsidR="0049571D" w:rsidRPr="00CF13E1">
              <w:rPr>
                <w:rFonts w:eastAsiaTheme="minorEastAsia"/>
                <w:color w:val="FF0000"/>
                <w:sz w:val="24"/>
                <w:szCs w:val="24"/>
                <w:lang w:val="fr-FR"/>
              </w:rPr>
              <w:t>sans espace</w:t>
            </w:r>
            <w:r w:rsidR="0049571D">
              <w:rPr>
                <w:rFonts w:eastAsiaTheme="minorEastAsia"/>
                <w:sz w:val="24"/>
                <w:szCs w:val="24"/>
                <w:lang w:val="fr-FR"/>
              </w:rPr>
              <w:t xml:space="preserve"> -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pour placer un</w:t>
            </w:r>
            <w:r w:rsidR="0073082D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e sourc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</w:t>
            </w:r>
            <w:r w:rsidR="0049571D">
              <w:rPr>
                <w:rFonts w:eastAsiaTheme="minorEastAsia"/>
                <w:sz w:val="24"/>
                <w:szCs w:val="24"/>
                <w:lang w:val="fr-FR"/>
              </w:rPr>
              <w:t>(</w:t>
            </w:r>
            <w:r w:rsidR="0049571D" w:rsidRPr="0049571D">
              <w:rPr>
                <w:rFonts w:eastAsiaTheme="minorEastAsia"/>
                <w:i/>
                <w:iCs/>
                <w:sz w:val="24"/>
                <w:szCs w:val="24"/>
                <w:lang w:val="fr-FR"/>
              </w:rPr>
              <w:t>perturbation sinusoïdale d’amplitude 5 et de fréquence 500</w:t>
            </w:r>
            <w:r w:rsidR="0049571D">
              <w:rPr>
                <w:rFonts w:eastAsiaTheme="minorEastAsia"/>
                <w:sz w:val="24"/>
                <w:szCs w:val="24"/>
                <w:lang w:val="fr-FR"/>
              </w:rPr>
              <w:t xml:space="preserve">)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commençant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à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start</m:t>
              </m:r>
            </m:oMath>
            <w:r w:rsidR="00BF15B1">
              <w:rPr>
                <w:rFonts w:eastAsiaTheme="minorEastAsia"/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et se terminant </w:t>
            </w:r>
            <w:r w:rsidR="00BF15B1">
              <w:rPr>
                <w:rFonts w:eastAsiaTheme="minorEastAsia"/>
                <w:sz w:val="24"/>
                <w:szCs w:val="24"/>
                <w:lang w:val="fr-FR"/>
              </w:rPr>
              <w:t>à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end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. Si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start=end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, la source se trouve dans une seul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mai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.</w:t>
            </w:r>
          </w:p>
        </w:tc>
      </w:tr>
      <w:tr w:rsidR="007753C5" w:rsidRPr="0049571D" w14:paraId="4E5AA80A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5EEADD7" w14:textId="7FA9BF57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lastRenderedPageBreak/>
              <w:t>F_l</w:t>
            </w:r>
            <w:r w:rsidR="007803A8" w:rsidRPr="003F4768">
              <w:rPr>
                <w:sz w:val="24"/>
                <w:szCs w:val="24"/>
                <w:lang w:val="fr-FR"/>
              </w:rPr>
              <w:t>_x</w:t>
            </w:r>
            <w:proofErr w:type="spellEnd"/>
          </w:p>
        </w:tc>
        <w:tc>
          <w:tcPr>
            <w:tcW w:w="2336" w:type="dxa"/>
          </w:tcPr>
          <w:p w14:paraId="008FC556" w14:textId="10085C7E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  <w:tc>
          <w:tcPr>
            <w:tcW w:w="1620" w:type="dxa"/>
          </w:tcPr>
          <w:p w14:paraId="26921882" w14:textId="726D1CCA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DC309C5" w14:textId="0969D588" w:rsidR="007753C5" w:rsidRPr="003F4768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 avoir des sorties libre</w:t>
            </w:r>
          </w:p>
        </w:tc>
      </w:tr>
      <w:tr w:rsidR="007803A8" w:rsidRPr="0049571D" w14:paraId="606CCE2C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02B3523" w14:textId="73D1A3D7" w:rsidR="007803A8" w:rsidRPr="003F4768" w:rsidRDefault="007803A8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l_y</w:t>
            </w:r>
            <w:proofErr w:type="spellEnd"/>
          </w:p>
        </w:tc>
        <w:tc>
          <w:tcPr>
            <w:tcW w:w="2336" w:type="dxa"/>
          </w:tcPr>
          <w:p w14:paraId="04A24EC5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61B480E1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64C1231C" w14:textId="3C316699" w:rsidR="007803A8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 avoir des sorties libre</w:t>
            </w:r>
          </w:p>
        </w:tc>
      </w:tr>
      <w:tr w:rsidR="007753C5" w:rsidRPr="0049571D" w14:paraId="6D787374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C127D5F" w14:textId="6F84DC70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l</w:t>
            </w:r>
            <w:proofErr w:type="spellEnd"/>
          </w:p>
        </w:tc>
        <w:tc>
          <w:tcPr>
            <w:tcW w:w="2336" w:type="dxa"/>
          </w:tcPr>
          <w:p w14:paraId="7C6091DB" w14:textId="52B1B446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  <w:tc>
          <w:tcPr>
            <w:tcW w:w="1620" w:type="dxa"/>
          </w:tcPr>
          <w:p w14:paraId="1FC87CE4" w14:textId="69343BAE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696BF3E4" w14:textId="4037DAEE" w:rsidR="007753C5" w:rsidRPr="003F4768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 avoir des sorties libre</w:t>
            </w:r>
          </w:p>
        </w:tc>
      </w:tr>
      <w:tr w:rsidR="007753C5" w:rsidRPr="0049571D" w14:paraId="531162DA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E1C9F10" w14:textId="4771E55B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r</w:t>
            </w:r>
            <w:proofErr w:type="spellEnd"/>
          </w:p>
        </w:tc>
        <w:tc>
          <w:tcPr>
            <w:tcW w:w="2336" w:type="dxa"/>
          </w:tcPr>
          <w:p w14:paraId="3B0EF790" w14:textId="1B58D4D1" w:rsidR="007753C5" w:rsidRPr="003F4768" w:rsidRDefault="001D4349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Énergi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</w:t>
            </w:r>
            <w:r w:rsidR="005A6F2F" w:rsidRPr="003F4768">
              <w:rPr>
                <w:sz w:val="24"/>
                <w:szCs w:val="24"/>
                <w:lang w:val="fr-FR"/>
              </w:rPr>
              <w:t>imposé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sur l'</w:t>
            </w:r>
            <w:r w:rsidR="005A6F2F" w:rsidRPr="003F4768">
              <w:rPr>
                <w:sz w:val="24"/>
                <w:szCs w:val="24"/>
                <w:lang w:val="fr-FR"/>
              </w:rPr>
              <w:t>extrémité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droite du domaine</w:t>
            </w:r>
          </w:p>
        </w:tc>
        <w:tc>
          <w:tcPr>
            <w:tcW w:w="1620" w:type="dxa"/>
          </w:tcPr>
          <w:p w14:paraId="483C257B" w14:textId="07BBA93E" w:rsidR="007753C5" w:rsidRPr="003F476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1BD49D24" w14:textId="198F630C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Une fonction de t et de y</w:t>
            </w:r>
          </w:p>
          <w:p w14:paraId="2CD78812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0779C0A6" w14:textId="4BE6B689" w:rsidR="007753C5" w:rsidRPr="003F476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j]=E[j]</m:t>
              </m:r>
            </m:oMath>
            <w:r w:rsidR="0073082D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suivant la verticale</w:t>
            </w:r>
          </w:p>
          <w:p w14:paraId="0C87F681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4676B52D" w14:textId="42EAB1F1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Ecrir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" pour placer une sourc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(sans espace)</w:t>
            </w:r>
          </w:p>
        </w:tc>
      </w:tr>
      <w:tr w:rsidR="007753C5" w:rsidRPr="003F4768" w14:paraId="4CB6F1F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B590140" w14:textId="02524E8C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r</w:t>
            </w:r>
            <w:r w:rsidR="007803A8" w:rsidRPr="003F4768">
              <w:rPr>
                <w:sz w:val="24"/>
                <w:szCs w:val="24"/>
                <w:lang w:val="fr-FR"/>
              </w:rPr>
              <w:t>_x</w:t>
            </w:r>
            <w:proofErr w:type="spellEnd"/>
          </w:p>
        </w:tc>
        <w:tc>
          <w:tcPr>
            <w:tcW w:w="2336" w:type="dxa"/>
          </w:tcPr>
          <w:p w14:paraId="5091DCD9" w14:textId="56FCBFAF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</w:t>
            </w:r>
          </w:p>
        </w:tc>
        <w:tc>
          <w:tcPr>
            <w:tcW w:w="1620" w:type="dxa"/>
          </w:tcPr>
          <w:p w14:paraId="06D2608E" w14:textId="70C69EB7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FCED464" w14:textId="4EC0AED8" w:rsidR="007753C5" w:rsidRPr="003F4768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803A8" w:rsidRPr="003F4768" w14:paraId="5BF4BAE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1795278" w14:textId="0E2D9321" w:rsidR="007803A8" w:rsidRPr="003F4768" w:rsidRDefault="007803A8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r_y</w:t>
            </w:r>
            <w:proofErr w:type="spellEnd"/>
          </w:p>
        </w:tc>
        <w:tc>
          <w:tcPr>
            <w:tcW w:w="2336" w:type="dxa"/>
          </w:tcPr>
          <w:p w14:paraId="065DA32F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5149F087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C9D5C90" w14:textId="324EFF6C" w:rsidR="007803A8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753C5" w:rsidRPr="003F4768" w14:paraId="5FDE0E08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EA20D90" w14:textId="38B0E193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r</w:t>
            </w:r>
            <w:proofErr w:type="spellEnd"/>
          </w:p>
        </w:tc>
        <w:tc>
          <w:tcPr>
            <w:tcW w:w="2336" w:type="dxa"/>
          </w:tcPr>
          <w:p w14:paraId="09EF23B5" w14:textId="5D2F6FA9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  <w:tc>
          <w:tcPr>
            <w:tcW w:w="1620" w:type="dxa"/>
          </w:tcPr>
          <w:p w14:paraId="36399ACA" w14:textId="35311C8E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5AF40E86" w14:textId="38C07B42" w:rsidR="007753C5" w:rsidRPr="003F4768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49571D" w14:paraId="08A08594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0272190" w14:textId="284451AF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u</w:t>
            </w:r>
            <w:proofErr w:type="spellEnd"/>
          </w:p>
        </w:tc>
        <w:tc>
          <w:tcPr>
            <w:tcW w:w="2336" w:type="dxa"/>
          </w:tcPr>
          <w:p w14:paraId="183F458A" w14:textId="5938659D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en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haut</w:t>
            </w:r>
          </w:p>
        </w:tc>
        <w:tc>
          <w:tcPr>
            <w:tcW w:w="1620" w:type="dxa"/>
          </w:tcPr>
          <w:p w14:paraId="4E5B89C3" w14:textId="2A959CEE" w:rsidR="0073082D" w:rsidRPr="00946C3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 w:rsidRPr="00946C37">
              <w:rPr>
                <w:i/>
                <w:iCs/>
                <w:sz w:val="24"/>
                <w:szCs w:val="24"/>
              </w:rPr>
              <w:t>string</w:t>
            </w:r>
            <w:r w:rsidRPr="00946C3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u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F6F0BEC" w14:textId="34C2090B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Une fonction de t et de x</w:t>
            </w:r>
          </w:p>
          <w:p w14:paraId="72294615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34727C4E" w14:textId="1F33B9FC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u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i]=E[i]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suivant l’horizontale</w:t>
            </w:r>
          </w:p>
          <w:p w14:paraId="27178CBC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28C0D462" w14:textId="705A89ED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Ecrir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>" pour placer une source ponctuelle (sans espace)</w:t>
            </w:r>
          </w:p>
        </w:tc>
      </w:tr>
      <w:tr w:rsidR="0073082D" w:rsidRPr="003F4768" w14:paraId="7264F7F1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292800C" w14:textId="3E86373A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u_x</w:t>
            </w:r>
            <w:proofErr w:type="spellEnd"/>
          </w:p>
        </w:tc>
        <w:tc>
          <w:tcPr>
            <w:tcW w:w="2336" w:type="dxa"/>
          </w:tcPr>
          <w:p w14:paraId="59473FD3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1D6857F9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4703A886" w14:textId="23D6B72E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2A6E4B81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9A6764F" w14:textId="5C0DA6B8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u_y</w:t>
            </w:r>
            <w:proofErr w:type="spellEnd"/>
          </w:p>
        </w:tc>
        <w:tc>
          <w:tcPr>
            <w:tcW w:w="2336" w:type="dxa"/>
          </w:tcPr>
          <w:p w14:paraId="3215B4AE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05C133FB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5FF3E392" w14:textId="7F3E241E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4D8690F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7FBAA21" w14:textId="3011DB7E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u</w:t>
            </w:r>
            <w:proofErr w:type="spellEnd"/>
          </w:p>
        </w:tc>
        <w:tc>
          <w:tcPr>
            <w:tcW w:w="2336" w:type="dxa"/>
          </w:tcPr>
          <w:p w14:paraId="7CBA7074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17790263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85D4757" w14:textId="0DFC8CE3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49571D" w14:paraId="44E8F2B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F0833AA" w14:textId="7CD95DF0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d</w:t>
            </w:r>
            <w:proofErr w:type="spellEnd"/>
          </w:p>
        </w:tc>
        <w:tc>
          <w:tcPr>
            <w:tcW w:w="2336" w:type="dxa"/>
          </w:tcPr>
          <w:p w14:paraId="58B2D86C" w14:textId="4660B4C0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en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bas</w:t>
            </w:r>
          </w:p>
        </w:tc>
        <w:tc>
          <w:tcPr>
            <w:tcW w:w="1620" w:type="dxa"/>
          </w:tcPr>
          <w:p w14:paraId="60259501" w14:textId="6DFDF721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744FAF2D" w14:textId="6AEBA6F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Une fonction de t et de x</w:t>
            </w:r>
          </w:p>
          <w:p w14:paraId="300045CA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1582145A" w14:textId="32211E20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i]=E[i]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suivant l’horizontale</w:t>
            </w:r>
          </w:p>
          <w:p w14:paraId="3A537C7D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1CD2252D" w14:textId="390986D8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Ecrir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" pour placer une sourc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(éviter les espace)</w:t>
            </w:r>
          </w:p>
        </w:tc>
      </w:tr>
      <w:tr w:rsidR="0073082D" w:rsidRPr="003F4768" w14:paraId="36CEA176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8ECD2F8" w14:textId="22028399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d_x</w:t>
            </w:r>
            <w:proofErr w:type="spellEnd"/>
          </w:p>
        </w:tc>
        <w:tc>
          <w:tcPr>
            <w:tcW w:w="2336" w:type="dxa"/>
          </w:tcPr>
          <w:p w14:paraId="0066282C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6A1FDCAD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6361B7A2" w14:textId="2CB588DA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26EC250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79F6831" w14:textId="11EBCBB2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d_y</w:t>
            </w:r>
            <w:proofErr w:type="spellEnd"/>
          </w:p>
        </w:tc>
        <w:tc>
          <w:tcPr>
            <w:tcW w:w="2336" w:type="dxa"/>
          </w:tcPr>
          <w:p w14:paraId="596CD992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3FE3919A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8559970" w14:textId="4B4FE95D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62770B05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5FC9520" w14:textId="6C6ADC34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d</w:t>
            </w:r>
            <w:proofErr w:type="spellEnd"/>
          </w:p>
        </w:tc>
        <w:tc>
          <w:tcPr>
            <w:tcW w:w="2336" w:type="dxa"/>
          </w:tcPr>
          <w:p w14:paraId="35F1C916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17BC3061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2998B57B" w14:textId="53B86A4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71CF2257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684F0D8" w14:textId="43EDEF31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exact</w:t>
            </w:r>
            <w:proofErr w:type="spellEnd"/>
          </w:p>
        </w:tc>
        <w:tc>
          <w:tcPr>
            <w:tcW w:w="2336" w:type="dxa"/>
          </w:tcPr>
          <w:p w14:paraId="05185295" w14:textId="2D36E0A2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Solution</w:t>
            </w:r>
            <w:r w:rsidR="0073082D" w:rsidRPr="003F4768">
              <w:rPr>
                <w:sz w:val="24"/>
                <w:szCs w:val="24"/>
                <w:lang w:val="fr-FR"/>
              </w:rPr>
              <w:t xml:space="preserve"> exacte</w:t>
            </w:r>
          </w:p>
        </w:tc>
        <w:tc>
          <w:tcPr>
            <w:tcW w:w="1620" w:type="dxa"/>
          </w:tcPr>
          <w:p w14:paraId="1124D5E1" w14:textId="19B680A0" w:rsidR="0073082D" w:rsidRPr="00946C3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46C37">
              <w:rPr>
                <w:i/>
                <w:iCs/>
                <w:sz w:val="24"/>
                <w:szCs w:val="24"/>
              </w:rPr>
              <w:t>string</w:t>
            </w:r>
            <w:r w:rsidRPr="00946C37">
              <w:rPr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E</m:t>
              </m:r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D2DD19C" w14:textId="6940138C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49571D">
              <w:rPr>
                <w:color w:val="00B050"/>
                <w:sz w:val="24"/>
                <w:szCs w:val="24"/>
                <w:lang w:val="fr-FR"/>
              </w:rPr>
              <w:t>Paramètre</w:t>
            </w:r>
            <w:r w:rsidR="00EC4926" w:rsidRPr="0049571D">
              <w:rPr>
                <w:color w:val="00B050"/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3CCC86A7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EFA3C0E" w14:textId="53424E8A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exact_x</w:t>
            </w:r>
            <w:proofErr w:type="spellEnd"/>
          </w:p>
        </w:tc>
        <w:tc>
          <w:tcPr>
            <w:tcW w:w="2336" w:type="dxa"/>
          </w:tcPr>
          <w:p w14:paraId="30DEA47A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6858A96B" w14:textId="368D9458" w:rsidR="0073082D" w:rsidRPr="00946C3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46C37">
              <w:rPr>
                <w:i/>
                <w:iCs/>
                <w:sz w:val="24"/>
                <w:szCs w:val="24"/>
              </w:rPr>
              <w:t>string</w:t>
            </w:r>
            <w:r w:rsidRPr="00946C37">
              <w:rPr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F</m:t>
              </m:r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2C686A8E" w14:textId="4AFA3067" w:rsidR="0073082D" w:rsidRPr="0049571D" w:rsidRDefault="001D4349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4"/>
                <w:szCs w:val="24"/>
                <w:lang w:val="fr-FR"/>
              </w:rPr>
            </w:pPr>
            <w:r w:rsidRPr="0049571D">
              <w:rPr>
                <w:color w:val="00B050"/>
                <w:sz w:val="24"/>
                <w:szCs w:val="24"/>
                <w:lang w:val="fr-FR"/>
              </w:rPr>
              <w:t>Paramètre</w:t>
            </w:r>
            <w:r w:rsidR="00EC4926" w:rsidRPr="0049571D">
              <w:rPr>
                <w:color w:val="00B050"/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6DFC17F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BE9ABD9" w14:textId="70D7D3E3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exact_y</w:t>
            </w:r>
            <w:proofErr w:type="spellEnd"/>
          </w:p>
        </w:tc>
        <w:tc>
          <w:tcPr>
            <w:tcW w:w="2336" w:type="dxa"/>
          </w:tcPr>
          <w:p w14:paraId="1E725D28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246C7949" w14:textId="35DBE805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7075B05F" w14:textId="4985C1E3" w:rsidR="0073082D" w:rsidRPr="0049571D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  <w:sz w:val="24"/>
                <w:szCs w:val="24"/>
              </w:rPr>
            </w:pPr>
            <w:r w:rsidRPr="0049571D">
              <w:rPr>
                <w:color w:val="00B050"/>
                <w:sz w:val="24"/>
                <w:szCs w:val="24"/>
                <w:lang w:val="fr-FR"/>
              </w:rPr>
              <w:t>Paramètre</w:t>
            </w:r>
            <w:r w:rsidR="00EC4926" w:rsidRPr="0049571D">
              <w:rPr>
                <w:color w:val="00B050"/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24A65859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3EC188A" w14:textId="2C7A19EF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exact</w:t>
            </w:r>
            <w:proofErr w:type="spellEnd"/>
          </w:p>
        </w:tc>
        <w:tc>
          <w:tcPr>
            <w:tcW w:w="2336" w:type="dxa"/>
          </w:tcPr>
          <w:p w14:paraId="137606A8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31EA0810" w14:textId="27C6131B" w:rsidR="0073082D" w:rsidRPr="0049571D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571D">
              <w:rPr>
                <w:i/>
                <w:iCs/>
                <w:sz w:val="24"/>
                <w:szCs w:val="24"/>
              </w:rPr>
              <w:t>string</w:t>
            </w:r>
            <w:r w:rsidRPr="0049571D">
              <w:rPr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7A442E04" w14:textId="47F2DB4A" w:rsidR="0073082D" w:rsidRPr="0049571D" w:rsidRDefault="001D4349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4"/>
                <w:szCs w:val="24"/>
                <w:lang w:val="fr-FR"/>
              </w:rPr>
            </w:pPr>
            <w:r w:rsidRPr="0049571D">
              <w:rPr>
                <w:color w:val="00B050"/>
                <w:sz w:val="24"/>
                <w:szCs w:val="24"/>
                <w:lang w:val="fr-FR"/>
              </w:rPr>
              <w:t>Paramètre</w:t>
            </w:r>
            <w:r w:rsidR="00EC4926" w:rsidRPr="0049571D">
              <w:rPr>
                <w:color w:val="00B050"/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CF13E1" w14:paraId="4ECF293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284DDE6" w14:textId="045FA2A5" w:rsidR="0073082D" w:rsidRPr="003F4768" w:rsidRDefault="00EC4926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e</w:t>
            </w:r>
            <w:r w:rsidR="0073082D" w:rsidRPr="003F4768">
              <w:rPr>
                <w:sz w:val="24"/>
                <w:szCs w:val="24"/>
                <w:lang w:val="fr-FR"/>
              </w:rPr>
              <w:t>xport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file</w:t>
            </w:r>
            <w:proofErr w:type="spellEnd"/>
          </w:p>
        </w:tc>
        <w:tc>
          <w:tcPr>
            <w:tcW w:w="2336" w:type="dxa"/>
          </w:tcPr>
          <w:p w14:paraId="1E41A6D6" w14:textId="69B781F9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ichier</w:t>
            </w:r>
            <w:r w:rsidR="0073082D" w:rsidRPr="003F4768">
              <w:rPr>
                <w:sz w:val="24"/>
                <w:szCs w:val="24"/>
                <w:lang w:val="fr-FR"/>
              </w:rPr>
              <w:t xml:space="preserve"> dans lequel </w:t>
            </w:r>
            <w:r w:rsidRPr="003F4768">
              <w:rPr>
                <w:sz w:val="24"/>
                <w:szCs w:val="24"/>
                <w:lang w:val="fr-FR"/>
              </w:rPr>
              <w:t>s</w:t>
            </w:r>
            <w:r w:rsidR="0073082D" w:rsidRPr="003F4768">
              <w:rPr>
                <w:sz w:val="24"/>
                <w:szCs w:val="24"/>
                <w:lang w:val="fr-FR"/>
              </w:rPr>
              <w:t>on</w:t>
            </w:r>
            <w:r w:rsidRPr="003F4768">
              <w:rPr>
                <w:sz w:val="24"/>
                <w:szCs w:val="24"/>
                <w:lang w:val="fr-FR"/>
              </w:rPr>
              <w:t>t</w:t>
            </w:r>
            <w:r w:rsidR="0073082D" w:rsidRPr="003F4768">
              <w:rPr>
                <w:sz w:val="24"/>
                <w:szCs w:val="24"/>
                <w:lang w:val="fr-FR"/>
              </w:rPr>
              <w:t xml:space="preserve"> écrites toutes les données </w:t>
            </w:r>
            <w:r w:rsidRPr="003F4768">
              <w:rPr>
                <w:sz w:val="24"/>
                <w:szCs w:val="24"/>
                <w:lang w:val="fr-FR"/>
              </w:rPr>
              <w:t>(soit au format csv ou au format binaire)</w:t>
            </w:r>
          </w:p>
        </w:tc>
        <w:tc>
          <w:tcPr>
            <w:tcW w:w="1620" w:type="dxa"/>
          </w:tcPr>
          <w:p w14:paraId="57AA10E5" w14:textId="77A8C681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  <w:proofErr w:type="gramEnd"/>
          </w:p>
        </w:tc>
        <w:tc>
          <w:tcPr>
            <w:tcW w:w="4770" w:type="dxa"/>
          </w:tcPr>
          <w:p w14:paraId="32570107" w14:textId="34D5F30A" w:rsidR="0073082D" w:rsidRPr="003F4768" w:rsidRDefault="00CF13E1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>
              <w:rPr>
                <w:sz w:val="24"/>
                <w:szCs w:val="24"/>
                <w:lang w:val="fr-FR"/>
              </w:rPr>
              <w:t>Chemin d’accès du fichier à partir du répertoire racine</w:t>
            </w:r>
          </w:p>
        </w:tc>
      </w:tr>
      <w:tr w:rsidR="00EC4926" w:rsidRPr="0049571D" w14:paraId="6330CDC4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CF024EC" w14:textId="26C13EBD" w:rsidR="00EC4926" w:rsidRPr="003F4768" w:rsidRDefault="00EC4926" w:rsidP="00EC4926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writ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ode</w:t>
            </w:r>
            <w:proofErr w:type="spellEnd"/>
          </w:p>
        </w:tc>
        <w:tc>
          <w:tcPr>
            <w:tcW w:w="2336" w:type="dxa"/>
          </w:tcPr>
          <w:p w14:paraId="73C539F6" w14:textId="7C019AE2" w:rsidR="00EC4926" w:rsidRPr="003F4768" w:rsidRDefault="001D4349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Mod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d’</w:t>
            </w:r>
            <w:r w:rsidRPr="003F4768">
              <w:rPr>
                <w:sz w:val="24"/>
                <w:szCs w:val="24"/>
                <w:lang w:val="fr-FR"/>
              </w:rPr>
              <w:t>écritu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dans le fichier d’exportation</w:t>
            </w:r>
          </w:p>
        </w:tc>
        <w:tc>
          <w:tcPr>
            <w:tcW w:w="1620" w:type="dxa"/>
          </w:tcPr>
          <w:p w14:paraId="704D9677" w14:textId="2E964E8D" w:rsidR="00EC4926" w:rsidRPr="003F4768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  <w:proofErr w:type="gramEnd"/>
          </w:p>
        </w:tc>
        <w:tc>
          <w:tcPr>
            <w:tcW w:w="4770" w:type="dxa"/>
          </w:tcPr>
          <w:p w14:paraId="529C3940" w14:textId="08FC28A4" w:rsidR="00EC4926" w:rsidRPr="003F4768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append</m:t>
              </m:r>
            </m:oMath>
            <w:r w:rsidRPr="003F4768">
              <w:rPr>
                <w:sz w:val="24"/>
                <w:szCs w:val="24"/>
                <w:lang w:val="fr-FR"/>
              </w:rPr>
              <w:t>" pour ajouter dans le fichier</w:t>
            </w:r>
          </w:p>
          <w:p w14:paraId="6B92360F" w14:textId="6D55367B" w:rsidR="00EC4926" w:rsidRPr="003F4768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truncate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remettre le fichier </w:t>
            </w:r>
            <w:r w:rsidR="001D4349" w:rsidRPr="003F4768">
              <w:rPr>
                <w:sz w:val="24"/>
                <w:szCs w:val="24"/>
                <w:lang w:val="fr-FR"/>
              </w:rPr>
              <w:t>à</w:t>
            </w:r>
            <w:r w:rsidRPr="003F4768">
              <w:rPr>
                <w:sz w:val="24"/>
                <w:szCs w:val="24"/>
                <w:lang w:val="fr-FR"/>
              </w:rPr>
              <w:t xml:space="preserve"> 0</w:t>
            </w:r>
            <w:r w:rsidR="00CF13E1">
              <w:rPr>
                <w:sz w:val="24"/>
                <w:szCs w:val="24"/>
                <w:lang w:val="fr-FR"/>
              </w:rPr>
              <w:t xml:space="preserve"> avant d’écrire.</w:t>
            </w:r>
          </w:p>
        </w:tc>
      </w:tr>
      <w:tr w:rsidR="00EC4926" w:rsidRPr="003F4768" w14:paraId="7CA69881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4D33BD1" w14:textId="23EF8A78" w:rsidR="00EC4926" w:rsidRPr="003F4768" w:rsidRDefault="00EC4926" w:rsidP="00EC4926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simu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count</w:t>
            </w:r>
            <w:proofErr w:type="spellEnd"/>
          </w:p>
        </w:tc>
        <w:tc>
          <w:tcPr>
            <w:tcW w:w="2336" w:type="dxa"/>
          </w:tcPr>
          <w:p w14:paraId="26AA7FCB" w14:textId="168E3836" w:rsidR="00EC4926" w:rsidRPr="003F4768" w:rsidRDefault="00EC4926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ombre de simulation</w:t>
            </w:r>
            <w:r w:rsidR="00BF15B1">
              <w:rPr>
                <w:sz w:val="24"/>
                <w:szCs w:val="24"/>
                <w:lang w:val="fr-FR"/>
              </w:rPr>
              <w:t>s</w:t>
            </w:r>
            <w:r w:rsidRPr="003F4768">
              <w:rPr>
                <w:sz w:val="24"/>
                <w:szCs w:val="24"/>
                <w:lang w:val="fr-FR"/>
              </w:rPr>
              <w:t xml:space="preserve"> </w:t>
            </w:r>
            <w:r w:rsidR="00BF15B1">
              <w:rPr>
                <w:sz w:val="24"/>
                <w:szCs w:val="24"/>
                <w:lang w:val="fr-FR"/>
              </w:rPr>
              <w:t>à faire</w:t>
            </w:r>
          </w:p>
        </w:tc>
        <w:tc>
          <w:tcPr>
            <w:tcW w:w="1620" w:type="dxa"/>
          </w:tcPr>
          <w:p w14:paraId="75F5516E" w14:textId="17A1B394" w:rsidR="00EC4926" w:rsidRPr="003F4768" w:rsidRDefault="00EC4926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 xml:space="preserve">Int </w:t>
            </w:r>
          </w:p>
        </w:tc>
        <w:tc>
          <w:tcPr>
            <w:tcW w:w="4770" w:type="dxa"/>
          </w:tcPr>
          <w:p w14:paraId="5F41DC20" w14:textId="726656BC" w:rsidR="00EC4926" w:rsidRPr="003F4768" w:rsidRDefault="001D4349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49571D">
              <w:rPr>
                <w:color w:val="00B050"/>
                <w:sz w:val="24"/>
                <w:szCs w:val="24"/>
                <w:lang w:val="fr-FR"/>
              </w:rPr>
              <w:t>Paramètre</w:t>
            </w:r>
            <w:r w:rsidR="00EC4926" w:rsidRPr="0049571D">
              <w:rPr>
                <w:color w:val="00B050"/>
                <w:sz w:val="24"/>
                <w:szCs w:val="24"/>
                <w:lang w:val="fr-FR"/>
              </w:rPr>
              <w:t xml:space="preserve"> facultatif</w:t>
            </w:r>
          </w:p>
        </w:tc>
      </w:tr>
    </w:tbl>
    <w:p w14:paraId="152145A2" w14:textId="77777777" w:rsidR="009341A6" w:rsidRPr="003F4768" w:rsidRDefault="009341A6">
      <w:pPr>
        <w:rPr>
          <w:sz w:val="24"/>
          <w:szCs w:val="24"/>
          <w:lang w:val="fr-FR"/>
        </w:rPr>
      </w:pPr>
    </w:p>
    <w:sectPr w:rsidR="009341A6" w:rsidRPr="003F4768" w:rsidSect="006E581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B1BAF"/>
    <w:multiLevelType w:val="hybridMultilevel"/>
    <w:tmpl w:val="88E65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jezMDMxtzAyNDVR0lEKTi0uzszPAykwrgUAhbhAMiwAAAA="/>
  </w:docVars>
  <w:rsids>
    <w:rsidRoot w:val="00D63D45"/>
    <w:rsid w:val="001D4349"/>
    <w:rsid w:val="002A5D6F"/>
    <w:rsid w:val="002B66D0"/>
    <w:rsid w:val="00393296"/>
    <w:rsid w:val="003F4768"/>
    <w:rsid w:val="0049571D"/>
    <w:rsid w:val="004A7D4D"/>
    <w:rsid w:val="005A6F2F"/>
    <w:rsid w:val="005B285D"/>
    <w:rsid w:val="005C0053"/>
    <w:rsid w:val="006E5818"/>
    <w:rsid w:val="0073082D"/>
    <w:rsid w:val="007753C5"/>
    <w:rsid w:val="007803A8"/>
    <w:rsid w:val="009341A6"/>
    <w:rsid w:val="00946C37"/>
    <w:rsid w:val="00977649"/>
    <w:rsid w:val="00A0257E"/>
    <w:rsid w:val="00AB21F7"/>
    <w:rsid w:val="00BF15B1"/>
    <w:rsid w:val="00C23FCE"/>
    <w:rsid w:val="00C614DA"/>
    <w:rsid w:val="00CF13E1"/>
    <w:rsid w:val="00D151D9"/>
    <w:rsid w:val="00D63D45"/>
    <w:rsid w:val="00D71680"/>
    <w:rsid w:val="00EC4926"/>
    <w:rsid w:val="00F040AB"/>
    <w:rsid w:val="00F0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4F41F"/>
  <w15:chartTrackingRefBased/>
  <w15:docId w15:val="{6837C637-CCEB-4CD3-842B-240033198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3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D63D45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753C5"/>
    <w:rPr>
      <w:color w:val="808080"/>
    </w:rPr>
  </w:style>
  <w:style w:type="paragraph" w:styleId="ListParagraph">
    <w:name w:val="List Paragraph"/>
    <w:basedOn w:val="Normal"/>
    <w:uiPriority w:val="34"/>
    <w:qFormat/>
    <w:rsid w:val="00AB21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13</cp:revision>
  <cp:lastPrinted>2020-08-05T01:07:00Z</cp:lastPrinted>
  <dcterms:created xsi:type="dcterms:W3CDTF">2020-05-22T13:28:00Z</dcterms:created>
  <dcterms:modified xsi:type="dcterms:W3CDTF">2020-08-05T15:10:00Z</dcterms:modified>
</cp:coreProperties>
</file>